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587F4C" w:rsidR="00587F4C" w:rsidP="00587F4C" w:rsidRDefault="00D72A51" w14:paraId="2BCE2A1F" w14:textId="754AABD0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ab/>
      </w:r>
      <w:r>
        <w:rPr>
          <w:rFonts w:ascii="Times New Roman" w:hAnsi="Times New Roman" w:eastAsia="Times New Roman" w:cs="Times New Roman"/>
          <w:sz w:val="24"/>
          <w:szCs w:val="24"/>
        </w:rPr>
        <w:tab/>
      </w:r>
    </w:p>
    <w:p w:rsidRPr="00587F4C" w:rsidR="00587F4C" w:rsidP="00587F4C" w:rsidRDefault="00587F4C" w14:paraId="2BCE2A20" w14:textId="77777777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587F4C" w:rsidR="00587F4C" w:rsidP="00587F4C" w:rsidRDefault="00587F4C" w14:paraId="2BCE2A21" w14:textId="77777777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587F4C" w:rsidR="00587F4C" w:rsidP="00587F4C" w:rsidRDefault="00587F4C" w14:paraId="2BCE2A22" w14:textId="77777777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="00587F4C" w:rsidP="00610510" w:rsidRDefault="00587F4C" w14:paraId="2BCE2A23" w14:textId="77777777">
      <w:pPr>
        <w:spacing w:line="480" w:lineRule="auto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  <w:r w:rsidRPr="00E044B2">
        <w:rPr>
          <w:rFonts w:ascii="Times New Roman" w:hAnsi="Times New Roman" w:eastAsia="Times New Roman" w:cs="Times New Roman"/>
          <w:b/>
          <w:sz w:val="24"/>
          <w:szCs w:val="24"/>
        </w:rPr>
        <w:fldChar w:fldCharType="begin"/>
      </w:r>
      <w:r w:rsidRPr="00E044B2">
        <w:rPr>
          <w:rFonts w:ascii="Times New Roman" w:hAnsi="Times New Roman" w:eastAsia="Times New Roman" w:cs="Times New Roman"/>
          <w:b/>
          <w:sz w:val="24"/>
          <w:szCs w:val="24"/>
        </w:rPr>
        <w:instrText xml:space="preserve"> AutoTextList \s NoStyle \t "Please enter the title of your essay here. Remember that all major words should begin with a capital letter. Also do not bold, underline, or italicize your title." </w:instrText>
      </w:r>
      <w:r w:rsidRPr="00E044B2">
        <w:rPr>
          <w:rFonts w:ascii="Times New Roman" w:hAnsi="Times New Roman" w:eastAsia="Times New Roman" w:cs="Times New Roman"/>
          <w:b/>
          <w:sz w:val="24"/>
          <w:szCs w:val="24"/>
        </w:rPr>
        <w:fldChar w:fldCharType="separate"/>
      </w:r>
      <w:r w:rsidRPr="00E044B2">
        <w:rPr>
          <w:rFonts w:ascii="Times New Roman" w:hAnsi="Times New Roman" w:eastAsia="Times New Roman" w:cs="Times New Roman"/>
          <w:b/>
          <w:sz w:val="24"/>
          <w:szCs w:val="24"/>
        </w:rPr>
        <w:t>Title of Your Essay</w:t>
      </w:r>
      <w:r w:rsidRPr="00E044B2">
        <w:rPr>
          <w:rFonts w:ascii="Times New Roman" w:hAnsi="Times New Roman" w:eastAsia="Times New Roman" w:cs="Times New Roman"/>
          <w:b/>
          <w:sz w:val="24"/>
          <w:szCs w:val="24"/>
        </w:rPr>
        <w:fldChar w:fldCharType="end"/>
      </w:r>
    </w:p>
    <w:p w:rsidRPr="00E044B2" w:rsidR="00E044B2" w:rsidP="00610510" w:rsidRDefault="00E044B2" w14:paraId="2BCE2A24" w14:textId="77777777">
      <w:pPr>
        <w:spacing w:line="480" w:lineRule="auto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</w:p>
    <w:p w:rsidRPr="00587F4C" w:rsidR="00587F4C" w:rsidP="00610510" w:rsidRDefault="00587F4C" w14:paraId="2BCE2A25" w14:textId="77777777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00587F4C">
        <w:rPr>
          <w:rFonts w:ascii="Times New Roman" w:hAnsi="Times New Roman" w:eastAsia="Times New Roman" w:cs="Times New Roman"/>
          <w:sz w:val="24"/>
          <w:szCs w:val="24"/>
        </w:rPr>
        <w:fldChar w:fldCharType="begin"/>
      </w:r>
      <w:r w:rsidRPr="00587F4C">
        <w:rPr>
          <w:rFonts w:ascii="Times New Roman" w:hAnsi="Times New Roman" w:eastAsia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00587F4C">
        <w:rPr>
          <w:rFonts w:ascii="Times New Roman" w:hAnsi="Times New Roman" w:eastAsia="Times New Roman" w:cs="Times New Roman"/>
          <w:sz w:val="24"/>
          <w:szCs w:val="24"/>
        </w:rPr>
        <w:fldChar w:fldCharType="separate"/>
      </w:r>
      <w:r w:rsidRPr="00587F4C">
        <w:rPr>
          <w:rFonts w:ascii="Times New Roman" w:hAnsi="Times New Roman" w:eastAsia="Times New Roman" w:cs="Times New Roman"/>
          <w:sz w:val="24"/>
          <w:szCs w:val="24"/>
        </w:rPr>
        <w:t>Your First and Last Name</w:t>
      </w:r>
      <w:r w:rsidRPr="00587F4C">
        <w:rPr>
          <w:rFonts w:ascii="Times New Roman" w:hAnsi="Times New Roman" w:eastAsia="Times New Roman" w:cs="Times New Roman"/>
          <w:sz w:val="24"/>
          <w:szCs w:val="24"/>
        </w:rPr>
        <w:fldChar w:fldCharType="end"/>
      </w:r>
    </w:p>
    <w:p w:rsidRPr="00587F4C" w:rsidR="00B271A4" w:rsidP="00610510" w:rsidRDefault="00610510" w14:paraId="2BCE2A26" w14:textId="77777777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University</w:t>
      </w:r>
    </w:p>
    <w:p w:rsidR="00E044B2" w:rsidP="00E044B2" w:rsidRDefault="00AB275C" w14:paraId="2BCE2A27" w14:textId="77777777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HWE 415 Stress Management </w:t>
      </w:r>
    </w:p>
    <w:p w:rsidR="00E044B2" w:rsidP="00E044B2" w:rsidRDefault="00E044B2" w14:paraId="2BCE2A28" w14:textId="77777777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Instructor Name</w:t>
      </w:r>
    </w:p>
    <w:p w:rsidRPr="00587F4C" w:rsidR="00E044B2" w:rsidP="00E044B2" w:rsidRDefault="00E044B2" w14:paraId="2BCE2A29" w14:textId="77777777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Due Date</w:t>
      </w:r>
    </w:p>
    <w:p w:rsidRPr="00587F4C" w:rsidR="00587F4C" w:rsidRDefault="00587F4C" w14:paraId="2BCE2A2A" w14:textId="77777777">
      <w:pPr>
        <w:spacing w:after="160" w:line="259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587F4C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Pr="00D72A51" w:rsidR="00587F4C" w:rsidP="00D72A51" w:rsidRDefault="00653D08" w14:paraId="2BCE2A2B" w14:textId="51925177">
      <w:pPr>
        <w:pStyle w:val="Heading1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72A51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Introduction</w:t>
      </w:r>
    </w:p>
    <w:p w:rsidR="00587F4C" w:rsidP="00587F4C" w:rsidRDefault="00587F4C" w14:paraId="2BCE2A2C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87F4C">
        <w:rPr>
          <w:rFonts w:ascii="Times New Roman" w:hAnsi="Times New Roman" w:cs="Times New Roman"/>
          <w:sz w:val="24"/>
          <w:szCs w:val="24"/>
        </w:rPr>
        <w:tab/>
      </w:r>
      <w:r w:rsidR="0027107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53D08" w:rsidP="00587F4C" w:rsidRDefault="00653D08" w14:paraId="2BCE2A2D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53D08" w:rsidP="00587F4C" w:rsidRDefault="00653D08" w14:paraId="2BCE2A2E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53D08" w:rsidP="00587F4C" w:rsidRDefault="00653D08" w14:paraId="2BCE2A2F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53D08" w:rsidP="00587F4C" w:rsidRDefault="00653D08" w14:paraId="2BCE2A30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53D08" w:rsidP="00587F4C" w:rsidRDefault="00653D08" w14:paraId="2BCE2A31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53D08" w:rsidP="00587F4C" w:rsidRDefault="00653D08" w14:paraId="2BCE2A32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Pr="00587F4C" w:rsidR="00653D08" w:rsidP="00587F4C" w:rsidRDefault="00653D08" w14:paraId="2BCE2A33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87F4C" w:rsidP="00587F4C" w:rsidRDefault="00587F4C" w14:paraId="2BCE2A34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53D08" w:rsidP="00587F4C" w:rsidRDefault="00653D08" w14:paraId="2BCE2A35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Pr="00D72A51" w:rsidR="00653D08" w:rsidP="00D72A51" w:rsidRDefault="00653D08" w14:paraId="2BCE2A36" w14:textId="77777777">
      <w:pPr>
        <w:pStyle w:val="Heading1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72A51">
        <w:rPr>
          <w:rFonts w:ascii="Times New Roman" w:hAnsi="Times New Roman" w:cs="Times New Roman"/>
          <w:b/>
          <w:color w:val="auto"/>
          <w:sz w:val="24"/>
          <w:szCs w:val="24"/>
        </w:rPr>
        <w:t>George’s Stressors</w:t>
      </w:r>
    </w:p>
    <w:p w:rsidR="00653D08" w:rsidP="00587F4C" w:rsidRDefault="00653D08" w14:paraId="2BCE2A37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3D08" w:rsidP="00587F4C" w:rsidRDefault="00653D08" w14:paraId="2BCE2A38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3D08" w:rsidP="00587F4C" w:rsidRDefault="00653D08" w14:paraId="2BCE2A39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3D08" w:rsidP="00587F4C" w:rsidRDefault="00653D08" w14:paraId="2BCE2A3A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3D08" w:rsidP="00587F4C" w:rsidRDefault="00653D08" w14:paraId="2BCE2A3B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3D08" w:rsidP="00587F4C" w:rsidRDefault="00653D08" w14:paraId="2BCE2A3C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3D08" w:rsidP="00587F4C" w:rsidRDefault="00653D08" w14:paraId="2BCE2A3D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3D08" w:rsidP="00587F4C" w:rsidRDefault="00653D08" w14:paraId="2BCE2A3E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3D08" w:rsidP="00587F4C" w:rsidRDefault="00653D08" w14:paraId="2BCE2A3F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3D08" w:rsidP="00587F4C" w:rsidRDefault="00653D08" w14:paraId="2BCE2A40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3D08" w:rsidP="00587F4C" w:rsidRDefault="00653D08" w14:paraId="2BCE2A41" w14:textId="77777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72A51" w:rsidP="00587F4C" w:rsidRDefault="00D72A51" w14:paraId="1629AF4F" w14:textId="7777777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Pr="00D72A51" w:rsidR="00587F4C" w:rsidP="00D72A51" w:rsidRDefault="00653D08" w14:paraId="2BCE2A42" w14:textId="4D46C72D">
      <w:pPr>
        <w:pStyle w:val="Heading1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72A51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 xml:space="preserve">George’s </w:t>
      </w:r>
      <w:r w:rsidRPr="00D72A51" w:rsidR="00AB275C">
        <w:rPr>
          <w:rFonts w:ascii="Times New Roman" w:hAnsi="Times New Roman" w:cs="Times New Roman"/>
          <w:b/>
          <w:color w:val="auto"/>
          <w:sz w:val="24"/>
          <w:szCs w:val="24"/>
        </w:rPr>
        <w:t>P</w:t>
      </w:r>
      <w:r w:rsidRPr="00D72A51">
        <w:rPr>
          <w:rFonts w:ascii="Times New Roman" w:hAnsi="Times New Roman" w:cs="Times New Roman"/>
          <w:b/>
          <w:color w:val="auto"/>
          <w:sz w:val="24"/>
          <w:szCs w:val="24"/>
        </w:rPr>
        <w:t xml:space="preserve">hysiological, </w:t>
      </w:r>
      <w:r w:rsidRPr="00D72A51" w:rsidR="00AB275C">
        <w:rPr>
          <w:rFonts w:ascii="Times New Roman" w:hAnsi="Times New Roman" w:cs="Times New Roman"/>
          <w:b/>
          <w:color w:val="auto"/>
          <w:sz w:val="24"/>
          <w:szCs w:val="24"/>
        </w:rPr>
        <w:t>Social, and Emotional R</w:t>
      </w:r>
      <w:r w:rsidRPr="00D72A51">
        <w:rPr>
          <w:rFonts w:ascii="Times New Roman" w:hAnsi="Times New Roman" w:cs="Times New Roman"/>
          <w:b/>
          <w:color w:val="auto"/>
          <w:sz w:val="24"/>
          <w:szCs w:val="24"/>
        </w:rPr>
        <w:t xml:space="preserve">eactions to </w:t>
      </w:r>
      <w:r w:rsidRPr="00D72A51" w:rsidR="00AB275C">
        <w:rPr>
          <w:rFonts w:ascii="Times New Roman" w:hAnsi="Times New Roman" w:cs="Times New Roman"/>
          <w:b/>
          <w:color w:val="auto"/>
          <w:sz w:val="24"/>
          <w:szCs w:val="24"/>
        </w:rPr>
        <w:t>S</w:t>
      </w:r>
      <w:r w:rsidRPr="00D72A51">
        <w:rPr>
          <w:rFonts w:ascii="Times New Roman" w:hAnsi="Times New Roman" w:cs="Times New Roman"/>
          <w:b/>
          <w:color w:val="auto"/>
          <w:sz w:val="24"/>
          <w:szCs w:val="24"/>
        </w:rPr>
        <w:t>tressors</w:t>
      </w:r>
    </w:p>
    <w:p w:rsidR="00653D08" w:rsidP="00653D08" w:rsidRDefault="00587F4C" w14:paraId="2BCE2A43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87F4C">
        <w:rPr>
          <w:rFonts w:ascii="Times New Roman" w:hAnsi="Times New Roman" w:cs="Times New Roman"/>
          <w:sz w:val="24"/>
          <w:szCs w:val="24"/>
        </w:rPr>
        <w:tab/>
      </w:r>
    </w:p>
    <w:p w:rsidRPr="00D72A51" w:rsidR="00587F4C" w:rsidP="00D72A51" w:rsidRDefault="00AB275C" w14:paraId="2BCE2A44" w14:textId="77777777">
      <w:pPr>
        <w:pStyle w:val="Heading2"/>
        <w:rPr>
          <w:rFonts w:ascii="Times New Roman" w:hAnsi="Times New Roman" w:cs="Times New Roman"/>
          <w:b/>
          <w:sz w:val="24"/>
          <w:szCs w:val="24"/>
        </w:rPr>
      </w:pPr>
      <w:r w:rsidRPr="00D72A51">
        <w:rPr>
          <w:rFonts w:ascii="Times New Roman" w:hAnsi="Times New Roman" w:cs="Times New Roman"/>
          <w:b/>
          <w:color w:val="auto"/>
          <w:sz w:val="24"/>
          <w:szCs w:val="24"/>
        </w:rPr>
        <w:t>Physiological R</w:t>
      </w:r>
      <w:r w:rsidRPr="00D72A51" w:rsidR="00653D08">
        <w:rPr>
          <w:rFonts w:ascii="Times New Roman" w:hAnsi="Times New Roman" w:cs="Times New Roman"/>
          <w:b/>
          <w:color w:val="auto"/>
          <w:sz w:val="24"/>
          <w:szCs w:val="24"/>
        </w:rPr>
        <w:t>eactions</w:t>
      </w:r>
    </w:p>
    <w:p w:rsidR="00653D08" w:rsidP="00653D08" w:rsidRDefault="00653D08" w14:paraId="2BCE2A45" w14:textId="777777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46" w14:textId="777777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47" w14:textId="777777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48" w14:textId="777777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Pr="00D72A51" w:rsidR="00653D08" w:rsidP="00D72A51" w:rsidRDefault="00653D08" w14:paraId="2BCE2A49" w14:textId="77777777">
      <w:pPr>
        <w:pStyle w:val="Heading2"/>
        <w:rPr>
          <w:rFonts w:ascii="Times New Roman" w:hAnsi="Times New Roman" w:cs="Times New Roman"/>
          <w:b/>
          <w:sz w:val="24"/>
          <w:szCs w:val="24"/>
        </w:rPr>
      </w:pPr>
      <w:r w:rsidRPr="00D72A51">
        <w:rPr>
          <w:rFonts w:ascii="Times New Roman" w:hAnsi="Times New Roman" w:cs="Times New Roman"/>
          <w:b/>
          <w:color w:val="auto"/>
          <w:sz w:val="24"/>
          <w:szCs w:val="24"/>
        </w:rPr>
        <w:t>Social Reactions</w:t>
      </w:r>
    </w:p>
    <w:p w:rsidR="00653D08" w:rsidP="00653D08" w:rsidRDefault="00653D08" w14:paraId="2BCE2A4A" w14:textId="777777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4B" w14:textId="777777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4C" w14:textId="777777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4D" w14:textId="777777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Pr="00D72A51" w:rsidR="00653D08" w:rsidP="00D72A51" w:rsidRDefault="00653D08" w14:paraId="2BCE2A4E" w14:textId="77777777">
      <w:pPr>
        <w:pStyle w:val="Heading2"/>
        <w:rPr>
          <w:rFonts w:ascii="Times New Roman" w:hAnsi="Times New Roman" w:cs="Times New Roman"/>
          <w:b/>
          <w:sz w:val="24"/>
          <w:szCs w:val="24"/>
        </w:rPr>
      </w:pPr>
      <w:r w:rsidRPr="00D72A51">
        <w:rPr>
          <w:rFonts w:ascii="Times New Roman" w:hAnsi="Times New Roman" w:cs="Times New Roman"/>
          <w:b/>
          <w:color w:val="auto"/>
          <w:sz w:val="24"/>
          <w:szCs w:val="24"/>
        </w:rPr>
        <w:t>Emotional Reactions</w:t>
      </w:r>
      <w:r w:rsidRPr="00D72A5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653D08" w:rsidP="00653D08" w:rsidRDefault="00653D08" w14:paraId="2BCE2A4F" w14:textId="777777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50" w14:textId="777777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51" w14:textId="777777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52" w14:textId="777777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Pr="00D72A51" w:rsidR="00653D08" w:rsidP="00D72A51" w:rsidRDefault="00653D08" w14:paraId="2BCE2A53" w14:textId="6099D7A6">
      <w:pPr>
        <w:pStyle w:val="Heading1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72A51">
        <w:rPr>
          <w:rFonts w:ascii="Times New Roman" w:hAnsi="Times New Roman" w:cs="Times New Roman"/>
          <w:b/>
          <w:color w:val="auto"/>
          <w:sz w:val="24"/>
          <w:szCs w:val="24"/>
        </w:rPr>
        <w:t>Fight or Flight Response</w:t>
      </w:r>
    </w:p>
    <w:p w:rsidR="00653D08" w:rsidRDefault="00653D08" w14:paraId="2BCE2A54" w14:textId="7777777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:rsidR="00653D08" w:rsidRDefault="00653D08" w14:paraId="2BCE2A55" w14:textId="7777777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:rsidR="00653D08" w:rsidRDefault="00653D08" w14:paraId="2BCE2A56" w14:textId="7777777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:rsidR="00653D08" w:rsidRDefault="00653D08" w14:paraId="2BCE2A57" w14:textId="7777777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:rsidR="00653D08" w:rsidRDefault="00653D08" w14:paraId="2BCE2A58" w14:textId="7777777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:rsidR="00653D08" w:rsidRDefault="00653D08" w14:paraId="2BCE2A59" w14:textId="7777777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:rsidRPr="00D72A51" w:rsidR="00653D08" w:rsidP="00D72A51" w:rsidRDefault="00653D08" w14:paraId="2BCE2A5A" w14:textId="77777777">
      <w:pPr>
        <w:pStyle w:val="Heading2"/>
        <w:rPr>
          <w:rFonts w:ascii="Times New Roman" w:hAnsi="Times New Roman" w:cs="Times New Roman"/>
          <w:b/>
          <w:sz w:val="24"/>
          <w:szCs w:val="24"/>
        </w:rPr>
      </w:pPr>
      <w:r w:rsidRPr="00D72A51">
        <w:rPr>
          <w:rFonts w:ascii="Times New Roman" w:hAnsi="Times New Roman" w:cs="Times New Roman"/>
          <w:b/>
          <w:color w:val="auto"/>
          <w:sz w:val="24"/>
          <w:szCs w:val="24"/>
        </w:rPr>
        <w:t>Bank Run</w:t>
      </w:r>
    </w:p>
    <w:p w:rsidR="00653D08" w:rsidRDefault="00653D08" w14:paraId="2BCE2A5B" w14:textId="7777777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Pr="00653D08" w:rsidR="00653D08" w:rsidRDefault="00653D08" w14:paraId="2BCE2A5C" w14:textId="7777777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Pr="00D72A51" w:rsidR="00653D08" w:rsidP="083568A3" w:rsidRDefault="00F80440" w14:paraId="2BCE2A5D" w14:textId="5D9E916D">
      <w:pPr>
        <w:pStyle w:val="Heading2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083568A3" w:rsidR="325FD834">
        <w:rPr>
          <w:rFonts w:ascii="Times New Roman" w:hAnsi="Times New Roman" w:cs="Times New Roman"/>
          <w:b w:val="1"/>
          <w:bCs w:val="1"/>
          <w:color w:val="auto"/>
          <w:sz w:val="24"/>
          <w:szCs w:val="24"/>
        </w:rPr>
        <w:t xml:space="preserve">It’s a Wonderful Life - </w:t>
      </w:r>
      <w:r w:rsidRPr="083568A3" w:rsidR="00F80440">
        <w:rPr>
          <w:rFonts w:ascii="Times New Roman" w:hAnsi="Times New Roman" w:cs="Times New Roman"/>
          <w:b w:val="1"/>
          <w:bCs w:val="1"/>
          <w:color w:val="auto"/>
          <w:sz w:val="24"/>
          <w:szCs w:val="24"/>
        </w:rPr>
        <w:t xml:space="preserve">You Realize What </w:t>
      </w:r>
      <w:r w:rsidRPr="083568A3" w:rsidR="7B915C0E">
        <w:rPr>
          <w:rFonts w:ascii="Times New Roman" w:hAnsi="Times New Roman" w:cs="Times New Roman"/>
          <w:b w:val="1"/>
          <w:bCs w:val="1"/>
          <w:color w:val="auto"/>
          <w:sz w:val="24"/>
          <w:szCs w:val="24"/>
        </w:rPr>
        <w:t>t</w:t>
      </w:r>
      <w:r w:rsidRPr="083568A3" w:rsidR="00F80440">
        <w:rPr>
          <w:rFonts w:ascii="Times New Roman" w:hAnsi="Times New Roman" w:cs="Times New Roman"/>
          <w:b w:val="1"/>
          <w:bCs w:val="1"/>
          <w:color w:val="auto"/>
          <w:sz w:val="24"/>
          <w:szCs w:val="24"/>
        </w:rPr>
        <w:t xml:space="preserve">his </w:t>
      </w:r>
      <w:r w:rsidRPr="083568A3" w:rsidR="3984C588">
        <w:rPr>
          <w:rFonts w:ascii="Times New Roman" w:hAnsi="Times New Roman" w:cs="Times New Roman"/>
          <w:b w:val="1"/>
          <w:bCs w:val="1"/>
          <w:color w:val="auto"/>
          <w:sz w:val="24"/>
          <w:szCs w:val="24"/>
        </w:rPr>
        <w:t>m</w:t>
      </w:r>
      <w:r w:rsidRPr="083568A3" w:rsidR="00F80440">
        <w:rPr>
          <w:rFonts w:ascii="Times New Roman" w:hAnsi="Times New Roman" w:cs="Times New Roman"/>
          <w:b w:val="1"/>
          <w:bCs w:val="1"/>
          <w:color w:val="auto"/>
          <w:sz w:val="24"/>
          <w:szCs w:val="24"/>
        </w:rPr>
        <w:t>eans?</w:t>
      </w:r>
      <w:r w:rsidRPr="083568A3" w:rsidR="1EE1893D">
        <w:rPr>
          <w:rFonts w:ascii="Times New Roman" w:hAnsi="Times New Roman" w:cs="Times New Roman"/>
          <w:b w:val="1"/>
          <w:bCs w:val="1"/>
          <w:color w:val="auto"/>
          <w:sz w:val="24"/>
          <w:szCs w:val="24"/>
        </w:rPr>
        <w:t xml:space="preserve"> It’s bankruptcy and scandal and </w:t>
      </w:r>
      <w:proofErr w:type="gramStart"/>
      <w:r w:rsidRPr="083568A3" w:rsidR="1EE1893D">
        <w:rPr>
          <w:rFonts w:ascii="Times New Roman" w:hAnsi="Times New Roman" w:cs="Times New Roman"/>
          <w:b w:val="1"/>
          <w:bCs w:val="1"/>
          <w:color w:val="auto"/>
          <w:sz w:val="24"/>
          <w:szCs w:val="24"/>
        </w:rPr>
        <w:t>prison!,</w:t>
      </w:r>
      <w:proofErr w:type="gramEnd"/>
      <w:r w:rsidRPr="083568A3" w:rsidR="00F80440">
        <w:rPr>
          <w:rFonts w:ascii="Times New Roman" w:hAnsi="Times New Roman" w:cs="Times New Roman"/>
          <w:b w:val="1"/>
          <w:bCs w:val="1"/>
          <w:color w:val="auto"/>
          <w:sz w:val="24"/>
          <w:szCs w:val="24"/>
        </w:rPr>
        <w:t xml:space="preserve"> </w:t>
      </w:r>
      <w:r w:rsidRPr="083568A3" w:rsidR="00F80440">
        <w:rPr>
          <w:rFonts w:ascii="Times New Roman" w:hAnsi="Times New Roman" w:cs="Times New Roman"/>
          <w:b w:val="1"/>
          <w:bCs w:val="1"/>
          <w:color w:val="auto"/>
          <w:sz w:val="24"/>
          <w:szCs w:val="24"/>
        </w:rPr>
        <w:t>You’re Worth More Dead Than Alive, and It’s a Wonderful Life Suicide Attempt</w:t>
      </w:r>
      <w:r w:rsidRPr="083568A3" w:rsidR="213CF385">
        <w:rPr>
          <w:rFonts w:ascii="Times New Roman" w:hAnsi="Times New Roman" w:cs="Times New Roman"/>
          <w:b w:val="1"/>
          <w:bCs w:val="1"/>
          <w:color w:val="auto"/>
          <w:sz w:val="24"/>
          <w:szCs w:val="24"/>
        </w:rPr>
        <w:t xml:space="preserve"> Frank Capra</w:t>
      </w:r>
    </w:p>
    <w:p w:rsidR="00653D08" w:rsidRDefault="00653D08" w14:paraId="2BCE2A5E" w14:textId="7777777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653D08" w:rsidRDefault="00653D08" w14:paraId="2BCE2A5F" w14:textId="7777777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653D08" w:rsidRDefault="00653D08" w14:paraId="2BCE2A60" w14:textId="7777777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653D08" w:rsidRDefault="00653D08" w14:paraId="2BCE2A61" w14:textId="7777777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653D08" w:rsidRDefault="00653D08" w14:paraId="2BCE2A62" w14:textId="7777777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653D08" w:rsidRDefault="00653D08" w14:paraId="2BCE2A63" w14:textId="7777777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Pr="00D72A51" w:rsidR="00653D08" w:rsidP="00D72A51" w:rsidRDefault="00653D08" w14:paraId="2BCE2A64" w14:textId="3D15B601">
      <w:pPr>
        <w:pStyle w:val="Heading1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72A51">
        <w:rPr>
          <w:rFonts w:ascii="Times New Roman" w:hAnsi="Times New Roman" w:cs="Times New Roman"/>
          <w:b/>
          <w:color w:val="auto"/>
          <w:sz w:val="24"/>
          <w:szCs w:val="24"/>
        </w:rPr>
        <w:t>Relationship Between Stress and Health</w:t>
      </w:r>
    </w:p>
    <w:p w:rsidR="00653D08" w:rsidP="00653D08" w:rsidRDefault="00653D08" w14:paraId="2BCE2A65" w14:textId="77777777">
      <w:pPr>
        <w:spacing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66" w14:textId="77777777">
      <w:pPr>
        <w:spacing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67" w14:textId="77777777">
      <w:pPr>
        <w:spacing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68" w14:textId="77777777">
      <w:pPr>
        <w:spacing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69" w14:textId="77777777">
      <w:pPr>
        <w:spacing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6A" w14:textId="77777777">
      <w:pPr>
        <w:spacing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6B" w14:textId="77777777">
      <w:pPr>
        <w:spacing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6C" w14:textId="77777777">
      <w:pPr>
        <w:spacing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6D" w14:textId="77777777">
      <w:pPr>
        <w:spacing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53D08" w:rsidP="00653D08" w:rsidRDefault="00653D08" w14:paraId="2BCE2A6E" w14:textId="77777777">
      <w:pPr>
        <w:spacing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Pr="00653D08" w:rsidR="00587F4C" w:rsidP="00D72A51" w:rsidRDefault="00653D08" w14:paraId="2BCE2A6F" w14:textId="77777777">
      <w:pPr>
        <w:pStyle w:val="Heading1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72A51">
        <w:rPr>
          <w:rFonts w:ascii="Times New Roman" w:hAnsi="Times New Roman" w:cs="Times New Roman"/>
          <w:b/>
          <w:color w:val="auto"/>
          <w:sz w:val="24"/>
          <w:szCs w:val="24"/>
        </w:rPr>
        <w:t xml:space="preserve">Conclusion </w:t>
      </w:r>
      <w:r w:rsidRPr="00653D08" w:rsidR="00587F4C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Pr="00D72A51" w:rsidR="00587F4C" w:rsidP="00D72A51" w:rsidRDefault="00587F4C" w14:paraId="2BCE2A70" w14:textId="77777777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72A51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References</w:t>
      </w:r>
    </w:p>
    <w:p w:rsidRPr="00587F4C" w:rsidR="00587F4C" w:rsidP="00D72A51" w:rsidRDefault="00587F4C" w14:paraId="2BCE2A71" w14:textId="77777777">
      <w:pPr>
        <w:pStyle w:val="citationindent"/>
        <w:spacing w:before="0" w:beforeAutospacing="0" w:after="0" w:afterAutospacing="0" w:line="480" w:lineRule="auto"/>
        <w:ind w:left="720" w:hanging="720"/>
      </w:pPr>
      <w:r w:rsidRPr="00587F4C">
        <w:t xml:space="preserve">Author's Last Name, Initials. (Publication Year). </w:t>
      </w:r>
      <w:bookmarkStart w:name="_GoBack" w:id="0"/>
      <w:bookmarkEnd w:id="0"/>
      <w:r w:rsidRPr="00587F4C">
        <w:t xml:space="preserve">Title of article. </w:t>
      </w:r>
      <w:r w:rsidRPr="00587F4C">
        <w:rPr>
          <w:i/>
          <w:iCs/>
        </w:rPr>
        <w:t>Title of Periodical, volume #</w:t>
      </w:r>
      <w:r w:rsidRPr="00587F4C">
        <w:t xml:space="preserve">(issue #), pp–pp. </w:t>
      </w:r>
      <w:r w:rsidR="00BA7258">
        <w:t>http://</w:t>
      </w:r>
      <w:r w:rsidRPr="00587F4C">
        <w:t>doi:xx.xxxxxxxxxx</w:t>
      </w:r>
    </w:p>
    <w:p w:rsidRPr="00587F4C" w:rsidR="00587F4C" w:rsidP="00D72A51" w:rsidRDefault="00587F4C" w14:paraId="2BCE2A72" w14:textId="77777777">
      <w:pPr>
        <w:pStyle w:val="apa-reference"/>
        <w:spacing w:before="0" w:beforeAutospacing="0" w:after="0" w:afterAutospacing="0" w:line="480" w:lineRule="auto"/>
      </w:pPr>
      <w:r w:rsidRPr="00587F4C">
        <w:t xml:space="preserve">Author's Last Name, Initials. (Publication Year). </w:t>
      </w:r>
      <w:r w:rsidRPr="00587F4C">
        <w:rPr>
          <w:rStyle w:val="Emphasis"/>
        </w:rPr>
        <w:t>Title of book</w:t>
      </w:r>
      <w:r w:rsidRPr="00587F4C">
        <w:t>. Location: Publisher.</w:t>
      </w:r>
    </w:p>
    <w:p w:rsidRPr="00587F4C" w:rsidR="00587F4C" w:rsidP="00D72A51" w:rsidRDefault="00587F4C" w14:paraId="2BCE2A73" w14:textId="77777777">
      <w:pPr>
        <w:pStyle w:val="apa-reference"/>
        <w:spacing w:before="0" w:beforeAutospacing="0" w:after="0" w:afterAutospacing="0" w:line="480" w:lineRule="auto"/>
        <w:ind w:left="720" w:hanging="720"/>
      </w:pPr>
      <w:r w:rsidRPr="00587F4C">
        <w:t xml:space="preserve">Author's Last Name, Initials. (Publication Year). </w:t>
      </w:r>
      <w:r w:rsidRPr="00587F4C">
        <w:rPr>
          <w:rStyle w:val="Emphasis"/>
        </w:rPr>
        <w:t>Title of digital book</w:t>
      </w:r>
      <w:r w:rsidRPr="00587F4C">
        <w:t>. http://www.xxxxxxx.xxx</w:t>
      </w:r>
      <w:r w:rsidR="00271070">
        <w:t>xxxxx</w:t>
      </w:r>
    </w:p>
    <w:p w:rsidRPr="00587F4C" w:rsidR="00587F4C" w:rsidP="00C42AAE" w:rsidRDefault="00587F4C" w14:paraId="2BCE2A74" w14:textId="77777777">
      <w:pPr>
        <w:pStyle w:val="citationindent"/>
        <w:spacing w:before="0" w:beforeAutospacing="0" w:after="0" w:afterAutospacing="0" w:line="480" w:lineRule="auto"/>
      </w:pPr>
    </w:p>
    <w:p w:rsidRPr="00587F4C" w:rsidR="00587F4C" w:rsidP="00C42AAE" w:rsidRDefault="00587F4C" w14:paraId="2BCE2A75" w14:textId="77777777">
      <w:pPr>
        <w:spacing w:line="480" w:lineRule="auto"/>
        <w:ind w:left="720" w:hanging="720"/>
        <w:rPr>
          <w:rFonts w:ascii="Times New Roman" w:hAnsi="Times New Roman" w:eastAsia="Times New Roman" w:cs="Times New Roman"/>
          <w:sz w:val="24"/>
          <w:szCs w:val="24"/>
        </w:rPr>
      </w:pPr>
      <w:r w:rsidRPr="00587F4C">
        <w:rPr>
          <w:rFonts w:ascii="Times New Roman" w:hAnsi="Times New Roman" w:eastAsia="Times New Roman" w:cs="Times New Roman"/>
          <w:sz w:val="24"/>
          <w:szCs w:val="24"/>
        </w:rPr>
        <w:t xml:space="preserve">**For help formatting your reference page, please </w:t>
      </w:r>
      <w:r w:rsidR="008A41A9">
        <w:rPr>
          <w:rFonts w:ascii="Times New Roman" w:hAnsi="Times New Roman" w:eastAsia="Times New Roman" w:cs="Times New Roman"/>
          <w:sz w:val="24"/>
          <w:szCs w:val="24"/>
        </w:rPr>
        <w:t xml:space="preserve">see our </w:t>
      </w:r>
      <w:hyperlink w:history="1" r:id="rId10">
        <w:r w:rsidRPr="008A41A9" w:rsidR="008A41A9">
          <w:rPr>
            <w:rStyle w:val="Hyperlink"/>
            <w:rFonts w:ascii="Times New Roman" w:hAnsi="Times New Roman" w:eastAsia="Times New Roman" w:cs="Times New Roman"/>
            <w:sz w:val="24"/>
            <w:szCs w:val="24"/>
          </w:rPr>
          <w:t>Formatting Your References List</w:t>
        </w:r>
      </w:hyperlink>
      <w:r w:rsidR="008A41A9">
        <w:rPr>
          <w:rFonts w:ascii="Times New Roman" w:hAnsi="Times New Roman" w:eastAsia="Times New Roman" w:cs="Times New Roman"/>
          <w:sz w:val="24"/>
          <w:szCs w:val="24"/>
        </w:rPr>
        <w:t xml:space="preserve"> page</w:t>
      </w:r>
      <w:r w:rsidRPr="00587F4C">
        <w:rPr>
          <w:rFonts w:ascii="Times New Roman" w:hAnsi="Times New Roman" w:eastAsia="Times New Roman" w:cs="Times New Roman"/>
          <w:sz w:val="24"/>
          <w:szCs w:val="24"/>
        </w:rPr>
        <w:t xml:space="preserve">. </w:t>
      </w:r>
    </w:p>
    <w:p w:rsidRPr="00587F4C" w:rsidR="00587F4C" w:rsidP="00C42AAE" w:rsidRDefault="00587F4C" w14:paraId="2BCE2A76" w14:textId="77777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Pr="00587F4C" w:rsidR="00587F4C" w:rsidSect="00587F4C">
      <w:headerReference w:type="default" r:id="rId11"/>
      <w:headerReference w:type="first" r:id="rId12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61AB" w:rsidP="00587F4C" w:rsidRDefault="009B61AB" w14:paraId="2BCE2A79" w14:textId="77777777">
      <w:pPr>
        <w:spacing w:line="240" w:lineRule="auto"/>
      </w:pPr>
      <w:r>
        <w:separator/>
      </w:r>
    </w:p>
  </w:endnote>
  <w:endnote w:type="continuationSeparator" w:id="0">
    <w:p w:rsidR="009B61AB" w:rsidP="00587F4C" w:rsidRDefault="009B61AB" w14:paraId="2BCE2A7A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61AB" w:rsidP="00587F4C" w:rsidRDefault="009B61AB" w14:paraId="2BCE2A77" w14:textId="77777777">
      <w:pPr>
        <w:spacing w:line="240" w:lineRule="auto"/>
      </w:pPr>
      <w:r>
        <w:separator/>
      </w:r>
    </w:p>
  </w:footnote>
  <w:footnote w:type="continuationSeparator" w:id="0">
    <w:p w:rsidR="009B61AB" w:rsidP="00587F4C" w:rsidRDefault="009B61AB" w14:paraId="2BCE2A78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587F4C" w:rsidR="00587F4C" w:rsidRDefault="00587F4C" w14:paraId="2BCE2A7B" w14:textId="6F8CB94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alignment="center" w:relativeTo="margin" w:leader="none"/>
    </w:r>
    <w:r w:rsidRPr="00587F4C">
      <w:rPr>
        <w:rFonts w:ascii="Times New Roman" w:hAnsi="Times New Roman" w:cs="Times New Roman"/>
        <w:sz w:val="24"/>
        <w:szCs w:val="24"/>
      </w:rPr>
      <w:ptab w:alignment="right" w:relativeTo="margin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 w:rsidR="00D72A51">
      <w:rPr>
        <w:rFonts w:ascii="Times New Roman" w:hAnsi="Times New Roman" w:cs="Times New Roman"/>
        <w:noProof/>
        <w:sz w:val="24"/>
        <w:szCs w:val="24"/>
      </w:rPr>
      <w:t>4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587F4C" w:rsidR="00587F4C" w:rsidRDefault="00587F4C" w14:paraId="2BCE2A7C" w14:textId="63C7DD80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alignment="center" w:relativeTo="margin" w:leader="none"/>
    </w:r>
    <w:r w:rsidRPr="00587F4C">
      <w:rPr>
        <w:rFonts w:ascii="Times New Roman" w:hAnsi="Times New Roman" w:cs="Times New Roman"/>
        <w:sz w:val="24"/>
        <w:szCs w:val="24"/>
      </w:rPr>
      <w:ptab w:alignment="right" w:relativeTo="margin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 w:rsidR="00D72A51"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 w:val="false"/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oFAJUVM1ctAAAA"/>
  </w:docVars>
  <w:rsids>
    <w:rsidRoot w:val="00587F4C"/>
    <w:rsid w:val="000021E2"/>
    <w:rsid w:val="0001232B"/>
    <w:rsid w:val="00203467"/>
    <w:rsid w:val="00271070"/>
    <w:rsid w:val="00522349"/>
    <w:rsid w:val="00534768"/>
    <w:rsid w:val="00587F4C"/>
    <w:rsid w:val="006001C8"/>
    <w:rsid w:val="00606710"/>
    <w:rsid w:val="00610510"/>
    <w:rsid w:val="00653D08"/>
    <w:rsid w:val="006554F4"/>
    <w:rsid w:val="006A3D52"/>
    <w:rsid w:val="006C0FF3"/>
    <w:rsid w:val="00751F3C"/>
    <w:rsid w:val="00774812"/>
    <w:rsid w:val="007A4F78"/>
    <w:rsid w:val="00831B20"/>
    <w:rsid w:val="008A41A9"/>
    <w:rsid w:val="008F2833"/>
    <w:rsid w:val="009B61AB"/>
    <w:rsid w:val="009D3A20"/>
    <w:rsid w:val="009E0CC6"/>
    <w:rsid w:val="00A46278"/>
    <w:rsid w:val="00AB275C"/>
    <w:rsid w:val="00B271A4"/>
    <w:rsid w:val="00BA7258"/>
    <w:rsid w:val="00BC5981"/>
    <w:rsid w:val="00BD29D7"/>
    <w:rsid w:val="00BE7D60"/>
    <w:rsid w:val="00C1047D"/>
    <w:rsid w:val="00C419D6"/>
    <w:rsid w:val="00C42AAE"/>
    <w:rsid w:val="00D44870"/>
    <w:rsid w:val="00D72A51"/>
    <w:rsid w:val="00E044B2"/>
    <w:rsid w:val="00E04D70"/>
    <w:rsid w:val="00E30031"/>
    <w:rsid w:val="00E77903"/>
    <w:rsid w:val="00E8649C"/>
    <w:rsid w:val="00E9079F"/>
    <w:rsid w:val="00F80440"/>
    <w:rsid w:val="083568A3"/>
    <w:rsid w:val="08AFC702"/>
    <w:rsid w:val="132273AC"/>
    <w:rsid w:val="1EE1893D"/>
    <w:rsid w:val="213CF385"/>
    <w:rsid w:val="325FD834"/>
    <w:rsid w:val="3984C588"/>
    <w:rsid w:val="7B915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BCE2A1F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uiPriority="0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styleId="Normal" w:default="1">
    <w:name w:val="Normal"/>
    <w:qFormat/>
    <w:rsid w:val="00587F4C"/>
    <w:pPr>
      <w:spacing w:after="0"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2A51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2A51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styleId="HeaderChar" w:customStyle="1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styleId="FooterChar" w:customStyle="1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styleId="citationindent" w:customStyle="1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APA" w:customStyle="1">
    <w:name w:val="APA"/>
    <w:basedOn w:val="BodyText"/>
    <w:rsid w:val="00587F4C"/>
    <w:pPr>
      <w:spacing w:after="0" w:line="480" w:lineRule="auto"/>
      <w:ind w:firstLine="720"/>
    </w:pPr>
    <w:rPr>
      <w:rFonts w:ascii="Times New Roman" w:hAnsi="Times New Roman" w:eastAsia="Times New Roman" w:cs="Times New Roman"/>
      <w:sz w:val="24"/>
      <w:szCs w:val="24"/>
    </w:rPr>
  </w:style>
  <w:style w:type="paragraph" w:styleId="apa-reference" w:customStyle="1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styleId="Mention1" w:customStyle="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nhideWhenUsed/>
    <w:rsid w:val="00F8044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80440"/>
    <w:pPr>
      <w:widowControl w:val="0"/>
      <w:autoSpaceDE w:val="0"/>
      <w:autoSpaceDN w:val="0"/>
      <w:spacing w:line="240" w:lineRule="auto"/>
    </w:pPr>
    <w:rPr>
      <w:rFonts w:ascii="Times New Roman" w:hAnsi="Times New Roman" w:eastAsia="Times New Roman" w:cs="Times New Roman"/>
      <w:sz w:val="20"/>
      <w:szCs w:val="20"/>
      <w:lang w:bidi="en-US"/>
    </w:rPr>
  </w:style>
  <w:style w:type="character" w:styleId="CommentTextChar" w:customStyle="1">
    <w:name w:val="Comment Text Char"/>
    <w:basedOn w:val="DefaultParagraphFont"/>
    <w:link w:val="CommentText"/>
    <w:rsid w:val="00F80440"/>
    <w:rPr>
      <w:rFonts w:ascii="Times New Roman" w:hAnsi="Times New Roman" w:eastAsia="Times New Roman" w:cs="Times New Roman"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0440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80440"/>
    <w:rPr>
      <w:rFonts w:ascii="Segoe UI" w:hAnsi="Segoe UI" w:cs="Segoe UI"/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rsid w:val="00D72A51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D72A51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hyperlink" Target="http://writingcenter.ashford.edu/format-your-reference-list" TargetMode="External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52EF10906D440AFE426CE5A716AB5" ma:contentTypeVersion="9" ma:contentTypeDescription="Create a new document." ma:contentTypeScope="" ma:versionID="93b8fd433f28d24692f2c0b2217a18fa">
  <xsd:schema xmlns:xsd="http://www.w3.org/2001/XMLSchema" xmlns:xs="http://www.w3.org/2001/XMLSchema" xmlns:p="http://schemas.microsoft.com/office/2006/metadata/properties" xmlns:ns2="05b07d0e-2e24-429e-b2ed-3916f28dd877" targetNamespace="http://schemas.microsoft.com/office/2006/metadata/properties" ma:root="true" ma:fieldsID="865f1290589e6574bc8efa7629a0fb93" ns2:_="">
    <xsd:import namespace="05b07d0e-2e24-429e-b2ed-3916f28dd8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07d0e-2e24-429e-b2ed-3916f28dd8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6F3E8F-B88C-4E7F-9D22-D6A95DC1EE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485F15-FDEF-4871-B21D-A33C988422DD}"/>
</file>

<file path=customXml/itemProps3.xml><?xml version="1.0" encoding="utf-8"?>
<ds:datastoreItem xmlns:ds="http://schemas.openxmlformats.org/officeDocument/2006/customXml" ds:itemID="{592CC8DB-725D-4033-B360-0BFDB74C3C81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05b07d0e-2e24-429e-b2ed-3916f28dd877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12D7DE6-8961-4E7F-B3DA-2A20B98C0FB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assitter, Stefanie;Writing@ashford.edu</dc:creator>
  <keywords/>
  <dc:description/>
  <lastModifiedBy>Schuldt, Mari</lastModifiedBy>
  <revision>4</revision>
  <dcterms:created xsi:type="dcterms:W3CDTF">2020-09-17T15:49:00.0000000Z</dcterms:created>
  <dcterms:modified xsi:type="dcterms:W3CDTF">2020-10-23T17:09:03.802069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052EF10906D440AFE426CE5A716AB5</vt:lpwstr>
  </property>
</Properties>
</file>